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5537" w:rsidRDefault="00E72294">
      <w:r>
        <w:t xml:space="preserve">Mayor Lane called the meeting to order at 6:33 pm followed by the pledge of allegiance. </w:t>
      </w:r>
    </w:p>
    <w:p w:rsidR="005A5537" w:rsidRDefault="005A5537"/>
    <w:p w:rsidR="005A5537" w:rsidRDefault="00E72294">
      <w:r>
        <w:t>Council Members present were Jody Carney, Sherry Heineman, Shannon Pine, Darren Lee, Frank Reed, and John Rucker.</w:t>
      </w:r>
    </w:p>
    <w:p w:rsidR="005A5537" w:rsidRDefault="005A5537"/>
    <w:p w:rsidR="005A5537" w:rsidRDefault="00E72294">
      <w:pPr>
        <w:rPr>
          <w:b/>
          <w:u w:val="single"/>
        </w:rPr>
      </w:pPr>
      <w:r>
        <w:t xml:space="preserve">Village Staff present were Village Administrator Nathan Cahall, Fiscal Officer Renne Sonnett, Police Chief McKee, Solicitor Paul-Michael LaFayette, and Council Clerk Karley Kidd. </w:t>
      </w:r>
    </w:p>
    <w:p w:rsidR="005A5537" w:rsidRDefault="005A5537">
      <w:pPr>
        <w:rPr>
          <w:b/>
          <w:u w:val="single"/>
        </w:rPr>
      </w:pPr>
    </w:p>
    <w:p w:rsidR="005A5537" w:rsidRDefault="00E72294">
      <w:r>
        <w:rPr>
          <w:b/>
          <w:u w:val="single"/>
        </w:rPr>
        <w:t xml:space="preserve">Approvals: </w:t>
      </w:r>
      <w:r>
        <w:t>Minutes – March 9, 2020, Regular Council Meeting</w:t>
      </w:r>
    </w:p>
    <w:p w:rsidR="005A5537" w:rsidRDefault="00E72294">
      <w:pPr>
        <w:numPr>
          <w:ilvl w:val="0"/>
          <w:numId w:val="2"/>
        </w:numPr>
      </w:pPr>
      <w:r>
        <w:t>Ms. Pine motion</w:t>
      </w:r>
      <w:r w:rsidR="00D4771B">
        <w:t>ed</w:t>
      </w:r>
      <w:r>
        <w:t xml:space="preserve"> to approve, Ms. Carney to second. </w:t>
      </w:r>
      <w:r w:rsidR="002C74DC">
        <w:t>Five</w:t>
      </w:r>
      <w:r>
        <w:t xml:space="preserve"> yes votes, Mr. Rucker abstained. </w:t>
      </w:r>
    </w:p>
    <w:p w:rsidR="005A5537" w:rsidRDefault="00E72294">
      <w:r>
        <w:tab/>
      </w:r>
      <w:r>
        <w:tab/>
      </w:r>
      <w:r>
        <w:tab/>
        <w:t xml:space="preserve">  March 9,</w:t>
      </w:r>
      <w:r>
        <w:rPr>
          <w:vertAlign w:val="superscript"/>
        </w:rPr>
        <w:t xml:space="preserve"> </w:t>
      </w:r>
      <w:r>
        <w:t>2020, Work Session Meeting</w:t>
      </w:r>
    </w:p>
    <w:p w:rsidR="005A5537" w:rsidRDefault="00E72294">
      <w:pPr>
        <w:numPr>
          <w:ilvl w:val="0"/>
          <w:numId w:val="3"/>
        </w:numPr>
      </w:pPr>
      <w:r>
        <w:t xml:space="preserve">Mr. Lane motioned to approve, Ms. Pine to second. </w:t>
      </w:r>
      <w:r w:rsidR="002C74DC">
        <w:t>Five</w:t>
      </w:r>
      <w:r>
        <w:t xml:space="preserve"> yes votes, Mr. Rucker abstained. </w:t>
      </w:r>
    </w:p>
    <w:p w:rsidR="005A5537" w:rsidRDefault="00E72294">
      <w:r>
        <w:tab/>
      </w:r>
      <w:r>
        <w:tab/>
      </w:r>
      <w:r>
        <w:tab/>
        <w:t xml:space="preserve">  March 16, 2020, Special Council Meeting</w:t>
      </w:r>
      <w:r>
        <w:tab/>
      </w:r>
    </w:p>
    <w:p w:rsidR="005A5537" w:rsidRDefault="00E72294">
      <w:pPr>
        <w:numPr>
          <w:ilvl w:val="0"/>
          <w:numId w:val="7"/>
        </w:numPr>
      </w:pPr>
      <w:r>
        <w:t xml:space="preserve">Mr. Lee motioned to approve. Ms. Carney to second. </w:t>
      </w:r>
      <w:r w:rsidR="002C74DC">
        <w:t>Six</w:t>
      </w:r>
      <w:r>
        <w:t xml:space="preserve"> yes votes. </w:t>
      </w:r>
    </w:p>
    <w:p w:rsidR="005A5537" w:rsidRDefault="00E72294">
      <w:pPr>
        <w:rPr>
          <w:b/>
          <w:u w:val="single"/>
        </w:rPr>
      </w:pPr>
      <w:r>
        <w:rPr>
          <w:b/>
          <w:u w:val="single"/>
        </w:rPr>
        <w:t>Visitors</w:t>
      </w:r>
    </w:p>
    <w:p w:rsidR="005A5537" w:rsidRDefault="00E72294">
      <w:pPr>
        <w:numPr>
          <w:ilvl w:val="0"/>
          <w:numId w:val="4"/>
        </w:numPr>
      </w:pPr>
      <w:r>
        <w:t xml:space="preserve">Will Engle - Boy Scout Troop </w:t>
      </w:r>
    </w:p>
    <w:p w:rsidR="005A5537" w:rsidRDefault="005A5537"/>
    <w:p w:rsidR="005A5537" w:rsidRDefault="00E72294">
      <w:pPr>
        <w:rPr>
          <w:b/>
          <w:u w:val="single"/>
        </w:rPr>
      </w:pPr>
      <w:r>
        <w:rPr>
          <w:b/>
          <w:u w:val="single"/>
        </w:rPr>
        <w:t>Reports:</w:t>
      </w:r>
    </w:p>
    <w:p w:rsidR="005A5537" w:rsidRDefault="00E72294">
      <w:pPr>
        <w:numPr>
          <w:ilvl w:val="0"/>
          <w:numId w:val="5"/>
        </w:numPr>
      </w:pPr>
      <w:r>
        <w:rPr>
          <w:u w:val="single"/>
        </w:rPr>
        <w:t>Mayor</w:t>
      </w:r>
      <w:r>
        <w:rPr>
          <w:u w:val="single"/>
        </w:rPr>
        <w:tab/>
      </w:r>
    </w:p>
    <w:p w:rsidR="005A5537" w:rsidRDefault="00E72294">
      <w:pPr>
        <w:numPr>
          <w:ilvl w:val="1"/>
          <w:numId w:val="5"/>
        </w:numPr>
      </w:pPr>
      <w:r>
        <w:t xml:space="preserve">Commend PC Police Department. </w:t>
      </w:r>
      <w:r w:rsidR="00D4771B">
        <w:t>The department d</w:t>
      </w:r>
      <w:r>
        <w:t xml:space="preserve">onated N-95 masks to Madison County </w:t>
      </w:r>
      <w:r w:rsidR="008154B9">
        <w:t>Sherriff’s</w:t>
      </w:r>
      <w:r>
        <w:t>.</w:t>
      </w:r>
    </w:p>
    <w:p w:rsidR="005A5537" w:rsidRDefault="00E72294">
      <w:pPr>
        <w:numPr>
          <w:ilvl w:val="1"/>
          <w:numId w:val="5"/>
        </w:numPr>
      </w:pPr>
      <w:r>
        <w:t>Commend Administration on their forward</w:t>
      </w:r>
      <w:r w:rsidR="00D4771B">
        <w:t>-</w:t>
      </w:r>
      <w:r>
        <w:t xml:space="preserve">thinking. </w:t>
      </w:r>
    </w:p>
    <w:p w:rsidR="005A5537" w:rsidRDefault="00E72294">
      <w:pPr>
        <w:numPr>
          <w:ilvl w:val="0"/>
          <w:numId w:val="5"/>
        </w:numPr>
      </w:pPr>
      <w:r>
        <w:rPr>
          <w:u w:val="single"/>
        </w:rPr>
        <w:t>Fiscal Officer</w:t>
      </w:r>
      <w:r>
        <w:tab/>
      </w:r>
    </w:p>
    <w:p w:rsidR="005A5537" w:rsidRDefault="00E72294">
      <w:pPr>
        <w:numPr>
          <w:ilvl w:val="1"/>
          <w:numId w:val="5"/>
        </w:numPr>
      </w:pPr>
      <w:r>
        <w:t>Nothing to report</w:t>
      </w:r>
    </w:p>
    <w:p w:rsidR="005A5537" w:rsidRDefault="00E72294">
      <w:pPr>
        <w:numPr>
          <w:ilvl w:val="0"/>
          <w:numId w:val="5"/>
        </w:numPr>
      </w:pPr>
      <w:r>
        <w:rPr>
          <w:u w:val="single"/>
        </w:rPr>
        <w:t>Police Chief</w:t>
      </w:r>
    </w:p>
    <w:p w:rsidR="005A5537" w:rsidRDefault="00E72294">
      <w:pPr>
        <w:numPr>
          <w:ilvl w:val="1"/>
          <w:numId w:val="5"/>
        </w:numPr>
      </w:pPr>
      <w:r>
        <w:t>Vote Yes for the Levy</w:t>
      </w:r>
    </w:p>
    <w:p w:rsidR="005A5537" w:rsidRDefault="00E72294">
      <w:pPr>
        <w:numPr>
          <w:ilvl w:val="1"/>
          <w:numId w:val="5"/>
        </w:numPr>
      </w:pPr>
      <w:r>
        <w:t>Still working hard to ensure the public's safety</w:t>
      </w:r>
    </w:p>
    <w:p w:rsidR="005A5537" w:rsidRDefault="00E72294">
      <w:pPr>
        <w:numPr>
          <w:ilvl w:val="0"/>
          <w:numId w:val="5"/>
        </w:numPr>
      </w:pPr>
      <w:r>
        <w:rPr>
          <w:u w:val="single"/>
        </w:rPr>
        <w:t>Village Administrator</w:t>
      </w:r>
      <w:r>
        <w:rPr>
          <w:u w:val="single"/>
        </w:rPr>
        <w:tab/>
      </w:r>
    </w:p>
    <w:p w:rsidR="005A5537" w:rsidRDefault="00D4771B">
      <w:pPr>
        <w:numPr>
          <w:ilvl w:val="1"/>
          <w:numId w:val="5"/>
        </w:numPr>
      </w:pPr>
      <w:r>
        <w:t xml:space="preserve">Staff is </w:t>
      </w:r>
      <w:r w:rsidR="002C74DC">
        <w:t xml:space="preserve">still </w:t>
      </w:r>
      <w:r>
        <w:t>d</w:t>
      </w:r>
      <w:r w:rsidR="00E72294">
        <w:t>ealing w</w:t>
      </w:r>
      <w:r w:rsidR="002C74DC">
        <w:t>ith the state of emergency</w:t>
      </w:r>
      <w:r w:rsidR="00E72294">
        <w:t xml:space="preserve">. </w:t>
      </w:r>
    </w:p>
    <w:p w:rsidR="005A5537" w:rsidRDefault="00E72294">
      <w:pPr>
        <w:numPr>
          <w:ilvl w:val="1"/>
          <w:numId w:val="5"/>
        </w:numPr>
      </w:pPr>
      <w:r>
        <w:t xml:space="preserve">Staffing plans and business operations are going </w:t>
      </w:r>
      <w:r w:rsidR="00D4771B">
        <w:t>well</w:t>
      </w:r>
      <w:r>
        <w:t xml:space="preserve">. </w:t>
      </w:r>
    </w:p>
    <w:p w:rsidR="005A5537" w:rsidRDefault="00E72294">
      <w:pPr>
        <w:numPr>
          <w:ilvl w:val="1"/>
          <w:numId w:val="5"/>
        </w:numPr>
      </w:pPr>
      <w:r>
        <w:t xml:space="preserve">With the easing of restrictions, discussion to entertain the extension for the state of emergency to the end of May. </w:t>
      </w:r>
    </w:p>
    <w:p w:rsidR="005A5537" w:rsidRDefault="00D4771B">
      <w:pPr>
        <w:numPr>
          <w:ilvl w:val="1"/>
          <w:numId w:val="5"/>
        </w:numPr>
      </w:pPr>
      <w:r>
        <w:t>Staff is i</w:t>
      </w:r>
      <w:r w:rsidR="00E72294">
        <w:t>n the process of moving into the new building. All except the police department should be moved by the end of the week. The police department to move the following week.</w:t>
      </w:r>
    </w:p>
    <w:p w:rsidR="005A5537" w:rsidRDefault="00D4771B">
      <w:pPr>
        <w:numPr>
          <w:ilvl w:val="1"/>
          <w:numId w:val="5"/>
        </w:numPr>
      </w:pPr>
      <w:r>
        <w:t>Requesting an e</w:t>
      </w:r>
      <w:r w:rsidR="00E72294">
        <w:t>xecu</w:t>
      </w:r>
      <w:r w:rsidR="002C74DC">
        <w:t>tive session to discuss personnel</w:t>
      </w:r>
      <w:r w:rsidR="00E72294">
        <w:t xml:space="preserve"> problems. </w:t>
      </w:r>
    </w:p>
    <w:p w:rsidR="005A5537" w:rsidRDefault="00E72294">
      <w:pPr>
        <w:numPr>
          <w:ilvl w:val="1"/>
          <w:numId w:val="5"/>
        </w:numPr>
      </w:pPr>
      <w:r>
        <w:t xml:space="preserve">Budget adjustments heading into the summer based on current </w:t>
      </w:r>
    </w:p>
    <w:p w:rsidR="005A5537" w:rsidRDefault="00E72294">
      <w:pPr>
        <w:numPr>
          <w:ilvl w:val="0"/>
          <w:numId w:val="5"/>
        </w:numPr>
      </w:pPr>
      <w:r>
        <w:rPr>
          <w:u w:val="single"/>
        </w:rPr>
        <w:lastRenderedPageBreak/>
        <w:t>President Pro Tem</w:t>
      </w:r>
    </w:p>
    <w:p w:rsidR="005A5537" w:rsidRDefault="00E72294">
      <w:pPr>
        <w:numPr>
          <w:ilvl w:val="1"/>
          <w:numId w:val="5"/>
        </w:numPr>
      </w:pPr>
      <w:r>
        <w:t xml:space="preserve">Hillary Frambes to do a mural uptown. </w:t>
      </w:r>
      <w:r w:rsidR="00D4771B">
        <w:t>It s</w:t>
      </w:r>
      <w:r>
        <w:t>ounds like she has all materials donated. Tim Dawson is allowing for the mural to be on his building. The</w:t>
      </w:r>
      <w:r w:rsidR="002C74DC">
        <w:t xml:space="preserve"> temporary</w:t>
      </w:r>
      <w:bookmarkStart w:id="0" w:name="_GoBack"/>
      <w:bookmarkEnd w:id="0"/>
      <w:r>
        <w:t xml:space="preserve"> mural consists of a contribution to the class of 2020 at Jonathan Alder High School. Temporary to show support for the students. </w:t>
      </w:r>
    </w:p>
    <w:p w:rsidR="005A5537" w:rsidRDefault="00E72294">
      <w:pPr>
        <w:numPr>
          <w:ilvl w:val="0"/>
          <w:numId w:val="5"/>
        </w:numPr>
      </w:pPr>
      <w:r>
        <w:rPr>
          <w:u w:val="single"/>
        </w:rPr>
        <w:t>Solicitor</w:t>
      </w:r>
      <w:r>
        <w:t xml:space="preserve"> </w:t>
      </w:r>
    </w:p>
    <w:p w:rsidR="005A5537" w:rsidRDefault="00E72294">
      <w:pPr>
        <w:numPr>
          <w:ilvl w:val="1"/>
          <w:numId w:val="5"/>
        </w:numPr>
      </w:pPr>
      <w:r>
        <w:t>Nothing to Report</w:t>
      </w:r>
    </w:p>
    <w:p w:rsidR="005A5537" w:rsidRDefault="00E72294">
      <w:pPr>
        <w:numPr>
          <w:ilvl w:val="0"/>
          <w:numId w:val="5"/>
        </w:numPr>
      </w:pPr>
      <w:r>
        <w:rPr>
          <w:u w:val="single"/>
        </w:rPr>
        <w:t>Capital Improvements</w:t>
      </w:r>
      <w:r>
        <w:t xml:space="preserve"> </w:t>
      </w:r>
    </w:p>
    <w:p w:rsidR="005A5537" w:rsidRDefault="00E72294">
      <w:pPr>
        <w:numPr>
          <w:ilvl w:val="1"/>
          <w:numId w:val="5"/>
        </w:numPr>
      </w:pPr>
      <w:r>
        <w:t>Nothing to Report</w:t>
      </w:r>
    </w:p>
    <w:p w:rsidR="005A5537" w:rsidRDefault="00E72294">
      <w:pPr>
        <w:numPr>
          <w:ilvl w:val="0"/>
          <w:numId w:val="5"/>
        </w:numPr>
      </w:pPr>
      <w:r>
        <w:rPr>
          <w:u w:val="single"/>
        </w:rPr>
        <w:t>BZA</w:t>
      </w:r>
    </w:p>
    <w:p w:rsidR="005A5537" w:rsidRDefault="00E72294">
      <w:pPr>
        <w:numPr>
          <w:ilvl w:val="1"/>
          <w:numId w:val="5"/>
        </w:numPr>
      </w:pPr>
      <w:r>
        <w:t>BZA Meeting Tuesday the 21st for a conditional use duplex. The board will be reconvening tomorrow</w:t>
      </w:r>
      <w:r w:rsidR="00D4771B">
        <w:t>,</w:t>
      </w:r>
      <w:r>
        <w:t xml:space="preserve"> Tuesday the 28th. </w:t>
      </w:r>
    </w:p>
    <w:p w:rsidR="005A5537" w:rsidRDefault="00E72294">
      <w:pPr>
        <w:numPr>
          <w:ilvl w:val="0"/>
          <w:numId w:val="5"/>
        </w:numPr>
      </w:pPr>
      <w:r>
        <w:rPr>
          <w:u w:val="single"/>
        </w:rPr>
        <w:t>Planning &amp; Zoning</w:t>
      </w:r>
    </w:p>
    <w:p w:rsidR="005A5537" w:rsidRDefault="00D4771B">
      <w:pPr>
        <w:numPr>
          <w:ilvl w:val="1"/>
          <w:numId w:val="5"/>
        </w:numPr>
      </w:pPr>
      <w:r>
        <w:t>During the l</w:t>
      </w:r>
      <w:r w:rsidR="00E72294">
        <w:t>ast meeting</w:t>
      </w:r>
      <w:r>
        <w:t>,</w:t>
      </w:r>
      <w:r w:rsidR="00E72294">
        <w:t xml:space="preserve"> the commission reviewed the Oak Grove Development. The Commission gave feedback to the applicant regarding the major concern of greenspace. </w:t>
      </w:r>
    </w:p>
    <w:p w:rsidR="005A5537" w:rsidRDefault="00E72294">
      <w:pPr>
        <w:numPr>
          <w:ilvl w:val="0"/>
          <w:numId w:val="5"/>
        </w:numPr>
      </w:pPr>
      <w:r>
        <w:rPr>
          <w:u w:val="single"/>
        </w:rPr>
        <w:t>Parks &amp; Recreation Committee</w:t>
      </w:r>
      <w:r>
        <w:t xml:space="preserve"> </w:t>
      </w:r>
    </w:p>
    <w:p w:rsidR="005A5537" w:rsidRDefault="00E72294">
      <w:pPr>
        <w:numPr>
          <w:ilvl w:val="1"/>
          <w:numId w:val="5"/>
        </w:numPr>
      </w:pPr>
      <w:r>
        <w:t xml:space="preserve">The committee is currently on hold to see further steps. </w:t>
      </w:r>
    </w:p>
    <w:p w:rsidR="005A5537" w:rsidRDefault="00E72294">
      <w:pPr>
        <w:numPr>
          <w:ilvl w:val="0"/>
          <w:numId w:val="5"/>
        </w:numPr>
      </w:pPr>
      <w:r>
        <w:rPr>
          <w:u w:val="single"/>
        </w:rPr>
        <w:t>Personnel &amp; Finance</w:t>
      </w:r>
    </w:p>
    <w:p w:rsidR="005A5537" w:rsidRDefault="00E72294">
      <w:pPr>
        <w:numPr>
          <w:ilvl w:val="1"/>
          <w:numId w:val="5"/>
        </w:numPr>
      </w:pPr>
      <w:r>
        <w:t xml:space="preserve">Regular meeting scheduled </w:t>
      </w:r>
      <w:r w:rsidR="002C74DC">
        <w:t>for May 14</w:t>
      </w:r>
      <w:r w:rsidR="002C74DC" w:rsidRPr="002C74DC">
        <w:rPr>
          <w:vertAlign w:val="superscript"/>
        </w:rPr>
        <w:t>th</w:t>
      </w:r>
      <w:r w:rsidR="002C74DC">
        <w:t>.</w:t>
      </w:r>
      <w:r>
        <w:t xml:space="preserve"> </w:t>
      </w:r>
    </w:p>
    <w:p w:rsidR="005A5537" w:rsidRDefault="00E72294">
      <w:pPr>
        <w:numPr>
          <w:ilvl w:val="0"/>
          <w:numId w:val="5"/>
        </w:numPr>
      </w:pPr>
      <w:r>
        <w:rPr>
          <w:u w:val="single"/>
        </w:rPr>
        <w:t>Fire</w:t>
      </w:r>
    </w:p>
    <w:p w:rsidR="005A5537" w:rsidRDefault="00D4771B">
      <w:pPr>
        <w:numPr>
          <w:ilvl w:val="1"/>
          <w:numId w:val="5"/>
        </w:numPr>
      </w:pPr>
      <w:r>
        <w:t>The l</w:t>
      </w:r>
      <w:r w:rsidR="00E72294">
        <w:t xml:space="preserve">ast meeting </w:t>
      </w:r>
      <w:r>
        <w:t xml:space="preserve">was </w:t>
      </w:r>
      <w:r w:rsidR="00E72294">
        <w:t xml:space="preserve">the beginning of April to briefly discuss the exemption for the municipalities for the car act. Basic housekeeping and trying to keep things going. Next Meeting to be held this week. </w:t>
      </w:r>
    </w:p>
    <w:p w:rsidR="005A5537" w:rsidRDefault="00E72294">
      <w:pPr>
        <w:numPr>
          <w:ilvl w:val="0"/>
          <w:numId w:val="5"/>
        </w:numPr>
      </w:pPr>
      <w:r>
        <w:rPr>
          <w:u w:val="single"/>
        </w:rPr>
        <w:t>Design Review Board</w:t>
      </w:r>
    </w:p>
    <w:p w:rsidR="005A5537" w:rsidRDefault="00D4771B">
      <w:pPr>
        <w:numPr>
          <w:ilvl w:val="1"/>
          <w:numId w:val="5"/>
        </w:numPr>
      </w:pPr>
      <w:r>
        <w:t>We are m</w:t>
      </w:r>
      <w:r w:rsidR="00E72294">
        <w:t>eeting tomorrow, April 28</w:t>
      </w:r>
      <w:r>
        <w:t>,</w:t>
      </w:r>
      <w:r w:rsidR="00E72294">
        <w:t xml:space="preserve"> regarding 138 West Main St. </w:t>
      </w:r>
    </w:p>
    <w:p w:rsidR="005A5537" w:rsidRDefault="00E72294">
      <w:pPr>
        <w:numPr>
          <w:ilvl w:val="0"/>
          <w:numId w:val="5"/>
        </w:numPr>
      </w:pPr>
      <w:r>
        <w:rPr>
          <w:u w:val="single"/>
        </w:rPr>
        <w:t>Charter Commission</w:t>
      </w:r>
    </w:p>
    <w:p w:rsidR="005A5537" w:rsidRDefault="00E72294">
      <w:pPr>
        <w:numPr>
          <w:ilvl w:val="1"/>
          <w:numId w:val="5"/>
        </w:numPr>
      </w:pPr>
      <w:r>
        <w:t xml:space="preserve">More information after tomorrow's election results. </w:t>
      </w:r>
    </w:p>
    <w:p w:rsidR="005A5537" w:rsidRDefault="005A5537"/>
    <w:p w:rsidR="005A5537" w:rsidRDefault="005A5537">
      <w:pPr>
        <w:rPr>
          <w:b/>
          <w:u w:val="single"/>
        </w:rPr>
      </w:pPr>
    </w:p>
    <w:p w:rsidR="005A5537" w:rsidRDefault="005A5537">
      <w:pPr>
        <w:rPr>
          <w:b/>
          <w:u w:val="single"/>
        </w:rPr>
      </w:pPr>
    </w:p>
    <w:p w:rsidR="005A5537" w:rsidRDefault="005A5537">
      <w:pPr>
        <w:rPr>
          <w:b/>
          <w:u w:val="single"/>
        </w:rPr>
      </w:pPr>
    </w:p>
    <w:p w:rsidR="005A5537" w:rsidRDefault="005A5537">
      <w:pPr>
        <w:rPr>
          <w:b/>
          <w:u w:val="single"/>
        </w:rPr>
      </w:pPr>
    </w:p>
    <w:p w:rsidR="005A5537" w:rsidRDefault="005A5537">
      <w:pPr>
        <w:rPr>
          <w:b/>
          <w:u w:val="single"/>
        </w:rPr>
      </w:pPr>
    </w:p>
    <w:p w:rsidR="005A5537" w:rsidRDefault="005A5537">
      <w:pPr>
        <w:rPr>
          <w:b/>
          <w:u w:val="single"/>
        </w:rPr>
      </w:pPr>
    </w:p>
    <w:p w:rsidR="005A5537" w:rsidRDefault="005A5537">
      <w:pPr>
        <w:rPr>
          <w:b/>
          <w:u w:val="single"/>
        </w:rPr>
      </w:pPr>
    </w:p>
    <w:p w:rsidR="005A5537" w:rsidRDefault="005A5537">
      <w:pPr>
        <w:rPr>
          <w:b/>
          <w:u w:val="single"/>
        </w:rPr>
      </w:pPr>
    </w:p>
    <w:p w:rsidR="005A5537" w:rsidRDefault="005A5537">
      <w:pPr>
        <w:rPr>
          <w:b/>
          <w:u w:val="single"/>
        </w:rPr>
      </w:pPr>
    </w:p>
    <w:p w:rsidR="005A5537" w:rsidRDefault="005A5537">
      <w:pPr>
        <w:rPr>
          <w:b/>
          <w:u w:val="single"/>
        </w:rPr>
      </w:pPr>
    </w:p>
    <w:p w:rsidR="00D4771B" w:rsidRDefault="00D4771B">
      <w:pPr>
        <w:rPr>
          <w:b/>
          <w:u w:val="single"/>
        </w:rPr>
      </w:pPr>
    </w:p>
    <w:p w:rsidR="005A5537" w:rsidRDefault="00E72294">
      <w:pPr>
        <w:rPr>
          <w:b/>
          <w:u w:val="single"/>
        </w:rPr>
      </w:pPr>
      <w:r>
        <w:rPr>
          <w:b/>
          <w:u w:val="single"/>
        </w:rPr>
        <w:lastRenderedPageBreak/>
        <w:t>Old Business:</w:t>
      </w:r>
    </w:p>
    <w:p w:rsidR="005A5537" w:rsidRDefault="005A5537">
      <w:pPr>
        <w:jc w:val="both"/>
      </w:pPr>
    </w:p>
    <w:p w:rsidR="005A5537" w:rsidRDefault="00E72294">
      <w:pPr>
        <w:jc w:val="both"/>
      </w:pPr>
      <w:r>
        <w:t>2</w:t>
      </w:r>
      <w:r>
        <w:rPr>
          <w:vertAlign w:val="superscript"/>
        </w:rPr>
        <w:t>nd</w:t>
      </w:r>
      <w:r>
        <w:t xml:space="preserve"> Reading Resolution 05-20, A Resolution Authorizing the Village Administrator to Prepare and Submit an Application to Participate in the Ohio Public Works Commission State Capital Improvement and/or Local Transportation Improvement Program(s) and to Execute Contracts as Required</w:t>
      </w:r>
    </w:p>
    <w:p w:rsidR="005A5537" w:rsidRDefault="005A5537">
      <w:pPr>
        <w:jc w:val="both"/>
      </w:pPr>
    </w:p>
    <w:p w:rsidR="005A5537" w:rsidRDefault="005A5537"/>
    <w:p w:rsidR="00D4771B" w:rsidRDefault="00D4771B">
      <w:pPr>
        <w:rPr>
          <w:b/>
          <w:u w:val="single"/>
        </w:rPr>
      </w:pPr>
    </w:p>
    <w:p w:rsidR="005A5537" w:rsidRDefault="005A5537">
      <w:pPr>
        <w:rPr>
          <w:b/>
          <w:u w:val="single"/>
        </w:rPr>
      </w:pPr>
    </w:p>
    <w:p w:rsidR="005A5537" w:rsidRDefault="00E72294">
      <w:pPr>
        <w:rPr>
          <w:b/>
          <w:u w:val="single"/>
        </w:rPr>
      </w:pPr>
      <w:r>
        <w:rPr>
          <w:b/>
          <w:u w:val="single"/>
        </w:rPr>
        <w:t>New Business:</w:t>
      </w:r>
    </w:p>
    <w:p w:rsidR="005A5537" w:rsidRDefault="005A5537">
      <w:pPr>
        <w:spacing w:after="100"/>
        <w:jc w:val="both"/>
      </w:pPr>
    </w:p>
    <w:p w:rsidR="005A5537" w:rsidRDefault="00E72294">
      <w:pPr>
        <w:spacing w:after="100"/>
        <w:jc w:val="both"/>
      </w:pPr>
      <w:r>
        <w:t>1</w:t>
      </w:r>
      <w:r>
        <w:rPr>
          <w:vertAlign w:val="superscript"/>
        </w:rPr>
        <w:t>st</w:t>
      </w:r>
      <w:r>
        <w:t xml:space="preserve"> Reading Ordinance 07-20, A Resolution Authorizing the Village Administrator to Advertise and Accept Bids for the Village of Plain City Community-Wide Repaving Project</w:t>
      </w:r>
    </w:p>
    <w:p w:rsidR="005A5537" w:rsidRDefault="005A5537">
      <w:pPr>
        <w:spacing w:after="100"/>
        <w:jc w:val="both"/>
      </w:pPr>
    </w:p>
    <w:p w:rsidR="005A5537" w:rsidRDefault="00E72294">
      <w:pPr>
        <w:spacing w:after="100"/>
        <w:jc w:val="both"/>
      </w:pPr>
      <w:r>
        <w:t>1</w:t>
      </w:r>
      <w:r>
        <w:rPr>
          <w:vertAlign w:val="superscript"/>
        </w:rPr>
        <w:t>st</w:t>
      </w:r>
      <w:r>
        <w:t xml:space="preserve"> Reading Ordinance 08-20, An Ordinance Accepting the Annexation Petition Filed by Medco Properties, Inc. with the Board of County Commissioners of Madison County, Ohio</w:t>
      </w:r>
      <w:r w:rsidR="00D4771B">
        <w:t>,</w:t>
      </w:r>
      <w:r>
        <w:t xml:space="preserve"> for Annexation to the Village of Plain City, Ohio of Certain Territory, as Provided by Ohio Revised Code Section 709.22, et. seq. </w:t>
      </w:r>
    </w:p>
    <w:p w:rsidR="005A5537" w:rsidRDefault="005A5537">
      <w:pPr>
        <w:spacing w:after="100"/>
        <w:jc w:val="both"/>
      </w:pPr>
    </w:p>
    <w:p w:rsidR="005A5537" w:rsidRDefault="00E72294">
      <w:pPr>
        <w:spacing w:after="100"/>
        <w:jc w:val="both"/>
      </w:pPr>
      <w:r>
        <w:t>1</w:t>
      </w:r>
      <w:r>
        <w:rPr>
          <w:vertAlign w:val="superscript"/>
        </w:rPr>
        <w:t>st</w:t>
      </w:r>
      <w:r>
        <w:t xml:space="preserve"> Reading Resolution 09-20, A Resolution Authorizing </w:t>
      </w:r>
      <w:r w:rsidR="00D4771B">
        <w:t>P</w:t>
      </w:r>
      <w:r>
        <w:t>articipation in the ODOT Road Salt Contracts Awarded in 2020, and Declaring an Emergency</w:t>
      </w:r>
    </w:p>
    <w:p w:rsidR="005A5537" w:rsidRDefault="00E72294">
      <w:pPr>
        <w:numPr>
          <w:ilvl w:val="0"/>
          <w:numId w:val="1"/>
        </w:numPr>
        <w:jc w:val="both"/>
      </w:pPr>
      <w:r>
        <w:t>Mr. Lee motioned to approve the Resolution 09-20, Mr. Rucker to second.</w:t>
      </w:r>
    </w:p>
    <w:p w:rsidR="005A5537" w:rsidRDefault="00E72294">
      <w:pPr>
        <w:numPr>
          <w:ilvl w:val="0"/>
          <w:numId w:val="1"/>
        </w:numPr>
        <w:spacing w:after="100"/>
        <w:jc w:val="both"/>
      </w:pPr>
      <w:r>
        <w:t xml:space="preserve">Mr. Lee motioned to declare Resolution 09-20 as an emergency, Ms. Carney to second. </w:t>
      </w:r>
    </w:p>
    <w:p w:rsidR="00D4771B" w:rsidRDefault="00D4771B">
      <w:pPr>
        <w:spacing w:after="100"/>
        <w:jc w:val="both"/>
      </w:pPr>
    </w:p>
    <w:p w:rsidR="005A5537" w:rsidRDefault="00E72294">
      <w:pPr>
        <w:spacing w:after="100"/>
        <w:jc w:val="both"/>
      </w:pPr>
      <w:r>
        <w:t>1</w:t>
      </w:r>
      <w:r>
        <w:rPr>
          <w:vertAlign w:val="superscript"/>
        </w:rPr>
        <w:t>st</w:t>
      </w:r>
      <w:r>
        <w:t xml:space="preserve"> Reading Resolution 10-20, A Resolution Amending the Village of Plain City Employee Policies and Procedures Handbook</w:t>
      </w:r>
    </w:p>
    <w:p w:rsidR="005A5537" w:rsidRDefault="005A5537">
      <w:pPr>
        <w:spacing w:after="100"/>
        <w:jc w:val="both"/>
      </w:pPr>
    </w:p>
    <w:p w:rsidR="005A5537" w:rsidRDefault="00E72294">
      <w:pPr>
        <w:spacing w:after="100"/>
        <w:jc w:val="both"/>
      </w:pPr>
      <w:r>
        <w:t>1</w:t>
      </w:r>
      <w:r>
        <w:rPr>
          <w:vertAlign w:val="superscript"/>
        </w:rPr>
        <w:t>st</w:t>
      </w:r>
      <w:r>
        <w:t xml:space="preserve"> Reading Resolution 11-20, A Resolution Adopting the Village of Plain City Parks and Recreation Master Plan</w:t>
      </w:r>
    </w:p>
    <w:p w:rsidR="005A5537" w:rsidRDefault="005A5537">
      <w:pPr>
        <w:spacing w:after="100"/>
        <w:jc w:val="both"/>
      </w:pPr>
    </w:p>
    <w:p w:rsidR="005A5537" w:rsidRDefault="005A5537">
      <w:pPr>
        <w:spacing w:after="100"/>
        <w:jc w:val="both"/>
      </w:pPr>
    </w:p>
    <w:p w:rsidR="005A5537" w:rsidRDefault="005A5537">
      <w:pPr>
        <w:spacing w:after="100"/>
        <w:jc w:val="both"/>
      </w:pPr>
    </w:p>
    <w:p w:rsidR="00D4771B" w:rsidRDefault="00D4771B">
      <w:pPr>
        <w:spacing w:after="100"/>
        <w:jc w:val="both"/>
      </w:pPr>
    </w:p>
    <w:p w:rsidR="005A5537" w:rsidRDefault="00E72294">
      <w:pPr>
        <w:spacing w:after="100"/>
        <w:jc w:val="both"/>
      </w:pPr>
      <w:r>
        <w:lastRenderedPageBreak/>
        <w:t>Discussion – 2020 Budget and Capital Improvement Plan Updates</w:t>
      </w:r>
    </w:p>
    <w:p w:rsidR="00D4771B" w:rsidRDefault="00E72294">
      <w:pPr>
        <w:numPr>
          <w:ilvl w:val="0"/>
          <w:numId w:val="6"/>
        </w:numPr>
        <w:spacing w:after="100"/>
        <w:jc w:val="both"/>
      </w:pPr>
      <w:r>
        <w:t xml:space="preserve">Mr. Cahall addressed the council regarding the current budget and suggested updates. Due to the unemployment rate increase, staff is looking at a 20-25% reduction </w:t>
      </w:r>
      <w:r w:rsidR="00D4771B">
        <w:t>i</w:t>
      </w:r>
      <w:r>
        <w:t>n income tax collection</w:t>
      </w:r>
      <w:r w:rsidR="00D4771B">
        <w:t xml:space="preserve"> for this year</w:t>
      </w:r>
      <w:r>
        <w:t xml:space="preserve">. An idea of what staff is looking </w:t>
      </w:r>
      <w:r w:rsidR="008154B9">
        <w:t>at;</w:t>
      </w:r>
      <w:r>
        <w:t xml:space="preserve"> more than half of the top </w:t>
      </w:r>
      <w:r w:rsidR="008154B9">
        <w:t>eight</w:t>
      </w:r>
      <w:r>
        <w:t xml:space="preserve"> employers ha</w:t>
      </w:r>
      <w:r w:rsidR="00D4771B">
        <w:t>s their workforce furlough</w:t>
      </w:r>
      <w:r>
        <w:t xml:space="preserve">. </w:t>
      </w:r>
    </w:p>
    <w:p w:rsidR="005A5537" w:rsidRDefault="00E72294">
      <w:pPr>
        <w:numPr>
          <w:ilvl w:val="0"/>
          <w:numId w:val="6"/>
        </w:numPr>
        <w:spacing w:after="100"/>
        <w:jc w:val="both"/>
      </w:pPr>
      <w:r>
        <w:t>What does that mean? It is a 2-1 split</w:t>
      </w:r>
      <w:r w:rsidR="00D4771B">
        <w:t xml:space="preserve"> of income tax revenue</w:t>
      </w:r>
      <w:r>
        <w:t xml:space="preserve"> that c</w:t>
      </w:r>
      <w:r w:rsidR="00D4771B">
        <w:t>omes to the general fund and</w:t>
      </w:r>
      <w:r>
        <w:t xml:space="preserve"> t</w:t>
      </w:r>
      <w:r w:rsidR="00D4771B">
        <w:t>o the capital improvement fund. Right now, l</w:t>
      </w:r>
      <w:r>
        <w:t>ooking at the hit from income tax collection,</w:t>
      </w:r>
      <w:r w:rsidR="00D4771B">
        <w:t xml:space="preserve"> along with a reduction of the local government fund</w:t>
      </w:r>
      <w:r w:rsidR="008154B9">
        <w:t>, the</w:t>
      </w:r>
      <w:r w:rsidR="00D4771B">
        <w:t xml:space="preserve"> village is </w:t>
      </w:r>
      <w:r>
        <w:t>projected to bill a 1 million dollar hold. The one good thing to report, the village has a healthy rainy day fund. Before the pandemic, a carryover</w:t>
      </w:r>
      <w:r w:rsidR="00D4771B">
        <w:t xml:space="preserve"> fund</w:t>
      </w:r>
      <w:r>
        <w:t xml:space="preserve"> balance was projected for 11 month</w:t>
      </w:r>
      <w:r w:rsidR="00D4771B">
        <w:t>s</w:t>
      </w:r>
      <w:r>
        <w:t xml:space="preserve"> of operations</w:t>
      </w:r>
      <w:r w:rsidR="00D4771B">
        <w:t xml:space="preserve">—about 2.1 million right now. Certain spending cuts can be made, but the question is, how many months of the reserve should the village maintain? </w:t>
      </w:r>
    </w:p>
    <w:p w:rsidR="005A5537" w:rsidRDefault="005A5537">
      <w:pPr>
        <w:spacing w:after="100"/>
        <w:jc w:val="both"/>
      </w:pPr>
    </w:p>
    <w:p w:rsidR="005A5537" w:rsidRDefault="00E72294">
      <w:pPr>
        <w:spacing w:after="100"/>
        <w:jc w:val="both"/>
      </w:pPr>
      <w:r>
        <w:t>Executive Session Pursuant to ORC Section 121.22 (G)1</w:t>
      </w:r>
    </w:p>
    <w:p w:rsidR="005A5537" w:rsidRDefault="00E72294">
      <w:pPr>
        <w:numPr>
          <w:ilvl w:val="0"/>
          <w:numId w:val="8"/>
        </w:numPr>
      </w:pPr>
      <w:r>
        <w:t>Mr. Lee motioned to head into Executive Session, Ms. Carney to Second</w:t>
      </w:r>
    </w:p>
    <w:p w:rsidR="005A5537" w:rsidRDefault="00E72294">
      <w:pPr>
        <w:numPr>
          <w:ilvl w:val="0"/>
          <w:numId w:val="8"/>
        </w:numPr>
      </w:pPr>
      <w:r>
        <w:t>Mr. Lee motion to leave Executive Session, Ms. Carney to second</w:t>
      </w:r>
    </w:p>
    <w:p w:rsidR="005A5537" w:rsidRDefault="005A5537"/>
    <w:p w:rsidR="005A5537" w:rsidRDefault="005A5537">
      <w:pPr>
        <w:rPr>
          <w:b/>
        </w:rPr>
      </w:pPr>
    </w:p>
    <w:p w:rsidR="005A5537" w:rsidRDefault="005A5537">
      <w:pPr>
        <w:rPr>
          <w:b/>
        </w:rPr>
      </w:pPr>
    </w:p>
    <w:p w:rsidR="005A5537" w:rsidRDefault="005A5537">
      <w:pPr>
        <w:rPr>
          <w:b/>
        </w:rPr>
      </w:pPr>
    </w:p>
    <w:p w:rsidR="005A5537" w:rsidRDefault="00E72294">
      <w:pPr>
        <w:rPr>
          <w:b/>
        </w:rPr>
      </w:pPr>
      <w:r>
        <w:rPr>
          <w:b/>
        </w:rPr>
        <w:t>ADJOURN</w:t>
      </w:r>
    </w:p>
    <w:p w:rsidR="005A5537" w:rsidRDefault="00E72294">
      <w:pPr>
        <w:numPr>
          <w:ilvl w:val="0"/>
          <w:numId w:val="9"/>
        </w:numPr>
      </w:pPr>
      <w:r>
        <w:t xml:space="preserve">Ms. Pine motioned to adjourn the meeting, Mr. Lee to second at 7:40 pm </w:t>
      </w:r>
    </w:p>
    <w:sectPr w:rsidR="005A553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2682" w:rsidRDefault="00282682">
      <w:pPr>
        <w:spacing w:line="240" w:lineRule="auto"/>
      </w:pPr>
      <w:r>
        <w:separator/>
      </w:r>
    </w:p>
  </w:endnote>
  <w:endnote w:type="continuationSeparator" w:id="0">
    <w:p w:rsidR="00282682" w:rsidRDefault="002826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4B9" w:rsidRDefault="008154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3390435"/>
      <w:docPartObj>
        <w:docPartGallery w:val="Page Numbers (Bottom of Page)"/>
        <w:docPartUnique/>
      </w:docPartObj>
    </w:sdtPr>
    <w:sdtEndPr>
      <w:rPr>
        <w:color w:val="7F7F7F" w:themeColor="background1" w:themeShade="7F"/>
        <w:spacing w:val="60"/>
      </w:rPr>
    </w:sdtEndPr>
    <w:sdtContent>
      <w:p w:rsidR="008154B9" w:rsidRDefault="008154B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C74DC" w:rsidRPr="002C74DC">
          <w:rPr>
            <w:b/>
            <w:bCs/>
            <w:noProof/>
          </w:rPr>
          <w:t>1</w:t>
        </w:r>
        <w:r>
          <w:rPr>
            <w:b/>
            <w:bCs/>
            <w:noProof/>
          </w:rPr>
          <w:fldChar w:fldCharType="end"/>
        </w:r>
        <w:r>
          <w:rPr>
            <w:b/>
            <w:bCs/>
          </w:rPr>
          <w:t xml:space="preserve"> | </w:t>
        </w:r>
        <w:r>
          <w:rPr>
            <w:color w:val="7F7F7F" w:themeColor="background1" w:themeShade="7F"/>
            <w:spacing w:val="60"/>
          </w:rPr>
          <w:t>Page</w:t>
        </w:r>
      </w:p>
    </w:sdtContent>
  </w:sdt>
  <w:p w:rsidR="00D4771B" w:rsidRDefault="00D477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4B9" w:rsidRDefault="00815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2682" w:rsidRDefault="00282682">
      <w:pPr>
        <w:spacing w:line="240" w:lineRule="auto"/>
      </w:pPr>
      <w:r>
        <w:separator/>
      </w:r>
    </w:p>
  </w:footnote>
  <w:footnote w:type="continuationSeparator" w:id="0">
    <w:p w:rsidR="00282682" w:rsidRDefault="002826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4B9" w:rsidRDefault="008154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5537" w:rsidRDefault="00E72294">
    <w:pPr>
      <w:jc w:val="center"/>
    </w:pPr>
    <w:r>
      <w:rPr>
        <w:noProof/>
        <w:lang w:val="en-US"/>
      </w:rPr>
      <w:drawing>
        <wp:anchor distT="114300" distB="114300" distL="114300" distR="114300" simplePos="0" relativeHeight="251657216" behindDoc="0" locked="0" layoutInCell="1" hidden="0" allowOverlap="1">
          <wp:simplePos x="0" y="0"/>
          <wp:positionH relativeFrom="column">
            <wp:posOffset>2414588</wp:posOffset>
          </wp:positionH>
          <wp:positionV relativeFrom="paragraph">
            <wp:posOffset>-333374</wp:posOffset>
          </wp:positionV>
          <wp:extent cx="1114425" cy="590550"/>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14425" cy="590550"/>
                  </a:xfrm>
                  <a:prstGeom prst="rect">
                    <a:avLst/>
                  </a:prstGeom>
                  <a:ln/>
                </pic:spPr>
              </pic:pic>
            </a:graphicData>
          </a:graphic>
        </wp:anchor>
      </w:drawing>
    </w:r>
  </w:p>
  <w:p w:rsidR="005A5537" w:rsidRDefault="005A5537">
    <w:pPr>
      <w:jc w:val="center"/>
    </w:pPr>
  </w:p>
  <w:p w:rsidR="00D4771B" w:rsidRDefault="00D4771B" w:rsidP="00D4771B"/>
  <w:p w:rsidR="005A5537" w:rsidRDefault="00E72294" w:rsidP="00D4771B">
    <w:pPr>
      <w:jc w:val="center"/>
    </w:pPr>
    <w:r>
      <w:t>Village Council Meeting</w:t>
    </w:r>
  </w:p>
  <w:p w:rsidR="005A5537" w:rsidRDefault="00E72294" w:rsidP="00D4771B">
    <w:pPr>
      <w:jc w:val="center"/>
    </w:pPr>
    <w:r>
      <w:t>April 27, 2020</w:t>
    </w:r>
  </w:p>
  <w:p w:rsidR="005A5537" w:rsidRDefault="00E72294" w:rsidP="00D4771B">
    <w:pPr>
      <w:jc w:val="center"/>
    </w:pPr>
    <w:r>
      <w:t>6:30 pm Via Teleconference</w:t>
    </w:r>
  </w:p>
  <w:p w:rsidR="005A5537" w:rsidRDefault="005A5537">
    <w:pPr>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54B9" w:rsidRDefault="00815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34E87"/>
    <w:multiLevelType w:val="multilevel"/>
    <w:tmpl w:val="CC6AB3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1A27B5"/>
    <w:multiLevelType w:val="multilevel"/>
    <w:tmpl w:val="1E0AB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8690C1C"/>
    <w:multiLevelType w:val="multilevel"/>
    <w:tmpl w:val="7932F5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B126D5A"/>
    <w:multiLevelType w:val="multilevel"/>
    <w:tmpl w:val="E898B66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4" w15:restartNumberingAfterBreak="0">
    <w:nsid w:val="50481308"/>
    <w:multiLevelType w:val="multilevel"/>
    <w:tmpl w:val="7DF0E7D8"/>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5" w15:restartNumberingAfterBreak="0">
    <w:nsid w:val="68240B86"/>
    <w:multiLevelType w:val="multilevel"/>
    <w:tmpl w:val="AFCCC7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9467FB5"/>
    <w:multiLevelType w:val="multilevel"/>
    <w:tmpl w:val="2BCA29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A052215"/>
    <w:multiLevelType w:val="multilevel"/>
    <w:tmpl w:val="8BE8A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EAC0A17"/>
    <w:multiLevelType w:val="multilevel"/>
    <w:tmpl w:val="6CC65EA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num w:numId="1">
    <w:abstractNumId w:val="7"/>
  </w:num>
  <w:num w:numId="2">
    <w:abstractNumId w:val="8"/>
  </w:num>
  <w:num w:numId="3">
    <w:abstractNumId w:val="4"/>
  </w:num>
  <w:num w:numId="4">
    <w:abstractNumId w:val="5"/>
  </w:num>
  <w:num w:numId="5">
    <w:abstractNumId w:val="2"/>
  </w:num>
  <w:num w:numId="6">
    <w:abstractNumId w:val="1"/>
  </w:num>
  <w:num w:numId="7">
    <w:abstractNumId w:val="3"/>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MDQ0NbEwNTcwNDdQ0lEKTi0uzszPAykwqgUAiG391iwAAAA="/>
  </w:docVars>
  <w:rsids>
    <w:rsidRoot w:val="005A5537"/>
    <w:rsid w:val="00282682"/>
    <w:rsid w:val="002C74DC"/>
    <w:rsid w:val="005A5537"/>
    <w:rsid w:val="008154B9"/>
    <w:rsid w:val="00D4771B"/>
    <w:rsid w:val="00E72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EFA7E"/>
  <w15:docId w15:val="{30C5D387-FEE0-4C79-8956-E97E2421C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D4771B"/>
    <w:pPr>
      <w:tabs>
        <w:tab w:val="center" w:pos="4680"/>
        <w:tab w:val="right" w:pos="9360"/>
      </w:tabs>
      <w:spacing w:line="240" w:lineRule="auto"/>
    </w:pPr>
  </w:style>
  <w:style w:type="character" w:customStyle="1" w:styleId="HeaderChar">
    <w:name w:val="Header Char"/>
    <w:basedOn w:val="DefaultParagraphFont"/>
    <w:link w:val="Header"/>
    <w:uiPriority w:val="99"/>
    <w:rsid w:val="00D4771B"/>
  </w:style>
  <w:style w:type="paragraph" w:styleId="Footer">
    <w:name w:val="footer"/>
    <w:basedOn w:val="Normal"/>
    <w:link w:val="FooterChar"/>
    <w:uiPriority w:val="99"/>
    <w:unhideWhenUsed/>
    <w:rsid w:val="00D4771B"/>
    <w:pPr>
      <w:tabs>
        <w:tab w:val="center" w:pos="4680"/>
        <w:tab w:val="right" w:pos="9360"/>
      </w:tabs>
      <w:spacing w:line="240" w:lineRule="auto"/>
    </w:pPr>
  </w:style>
  <w:style w:type="character" w:customStyle="1" w:styleId="FooterChar">
    <w:name w:val="Footer Char"/>
    <w:basedOn w:val="DefaultParagraphFont"/>
    <w:link w:val="Footer"/>
    <w:uiPriority w:val="99"/>
    <w:rsid w:val="00D47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ricia Kidd</cp:lastModifiedBy>
  <cp:revision>3</cp:revision>
  <dcterms:created xsi:type="dcterms:W3CDTF">2020-05-06T23:25:00Z</dcterms:created>
  <dcterms:modified xsi:type="dcterms:W3CDTF">2020-05-12T18:44:00Z</dcterms:modified>
</cp:coreProperties>
</file>